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kan Bosk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k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sk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42 North Long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_mika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4093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j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